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7558" w:rsidRDefault="00124894" w:rsidP="00297558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611945</wp:posOffset>
            </wp:positionH>
            <wp:positionV relativeFrom="margin">
              <wp:posOffset>-323556</wp:posOffset>
            </wp:positionV>
            <wp:extent cx="1934923" cy="118872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Documents and Settings\richch01\My Documents\z pictures\nt@et logo\logo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923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1261C" w:rsidRDefault="0041261C" w:rsidP="00297558">
      <w:pPr>
        <w:jc w:val="center"/>
        <w:rPr>
          <w:b/>
          <w:sz w:val="32"/>
          <w:szCs w:val="32"/>
        </w:rPr>
      </w:pPr>
      <w:r w:rsidRPr="00297558">
        <w:rPr>
          <w:b/>
          <w:sz w:val="32"/>
          <w:szCs w:val="32"/>
        </w:rPr>
        <w:t>Curriculum Mapping Template</w:t>
      </w:r>
    </w:p>
    <w:p w:rsidR="006B6F1C" w:rsidRPr="00DE1569" w:rsidRDefault="006B6F1C" w:rsidP="00DE1569">
      <w:pPr>
        <w:spacing w:line="240" w:lineRule="auto"/>
        <w:rPr>
          <w:sz w:val="24"/>
          <w:szCs w:val="24"/>
        </w:rPr>
      </w:pPr>
      <w:r w:rsidRPr="00DE1569">
        <w:rPr>
          <w:b/>
          <w:sz w:val="24"/>
          <w:szCs w:val="24"/>
        </w:rPr>
        <w:t xml:space="preserve">Instructions:  </w:t>
      </w:r>
      <w:r w:rsidRPr="00DE1569">
        <w:rPr>
          <w:sz w:val="24"/>
          <w:szCs w:val="24"/>
        </w:rPr>
        <w:t>Identify the key standards for your course (</w:t>
      </w:r>
      <w:r w:rsidR="00DE1569" w:rsidRPr="00DE1569">
        <w:rPr>
          <w:i/>
          <w:sz w:val="24"/>
          <w:szCs w:val="24"/>
        </w:rPr>
        <w:t xml:space="preserve">heavily tested </w:t>
      </w:r>
      <w:r w:rsidRPr="00DE1569">
        <w:rPr>
          <w:i/>
          <w:sz w:val="24"/>
          <w:szCs w:val="24"/>
        </w:rPr>
        <w:t>standards, enduring understandings,</w:t>
      </w:r>
      <w:r w:rsidR="001C06D6">
        <w:rPr>
          <w:i/>
          <w:sz w:val="24"/>
          <w:szCs w:val="24"/>
        </w:rPr>
        <w:t xml:space="preserve"> </w:t>
      </w:r>
      <w:r w:rsidR="00DE1569" w:rsidRPr="00DE1569">
        <w:rPr>
          <w:i/>
          <w:sz w:val="24"/>
          <w:szCs w:val="24"/>
        </w:rPr>
        <w:t>etc.</w:t>
      </w:r>
      <w:r w:rsidRPr="00DE1569">
        <w:rPr>
          <w:i/>
          <w:sz w:val="24"/>
          <w:szCs w:val="24"/>
        </w:rPr>
        <w:t>).</w:t>
      </w:r>
      <w:r w:rsidRPr="00DE1569">
        <w:rPr>
          <w:sz w:val="24"/>
          <w:szCs w:val="24"/>
        </w:rPr>
        <w:t xml:space="preserve">  Map those standards into units and</w:t>
      </w:r>
      <w:r w:rsidR="007B3351" w:rsidRPr="00DE1569">
        <w:rPr>
          <w:sz w:val="24"/>
          <w:szCs w:val="24"/>
        </w:rPr>
        <w:t xml:space="preserve"> identify the scope and sequence of those units (</w:t>
      </w:r>
      <w:r w:rsidR="007B3351" w:rsidRPr="00DE1569">
        <w:rPr>
          <w:i/>
          <w:sz w:val="24"/>
          <w:szCs w:val="24"/>
        </w:rPr>
        <w:t>consult pacing guides, text, benchmark tests</w:t>
      </w:r>
      <w:r w:rsidR="007B3351" w:rsidRPr="00DE1569">
        <w:rPr>
          <w:sz w:val="24"/>
          <w:szCs w:val="24"/>
        </w:rPr>
        <w:t xml:space="preserve">). List the standards associated with each unit and then break those standards into the sub skills students need to </w:t>
      </w:r>
      <w:r w:rsidR="00DE1569" w:rsidRPr="00DE1569">
        <w:rPr>
          <w:sz w:val="24"/>
          <w:szCs w:val="24"/>
        </w:rPr>
        <w:t>be able to demonstrate.  Finally, create a timeline to teach the standards / skills</w:t>
      </w:r>
      <w:r w:rsidR="007B3351" w:rsidRPr="00DE1569">
        <w:rPr>
          <w:sz w:val="24"/>
          <w:szCs w:val="24"/>
        </w:rPr>
        <w:t xml:space="preserve">.  </w:t>
      </w:r>
    </w:p>
    <w:tbl>
      <w:tblPr>
        <w:tblW w:w="14818" w:type="dxa"/>
        <w:tblInd w:w="-10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38"/>
        <w:gridCol w:w="1980"/>
        <w:gridCol w:w="2790"/>
        <w:gridCol w:w="4950"/>
        <w:gridCol w:w="2160"/>
      </w:tblGrid>
      <w:tr w:rsidR="006B6F1C" w:rsidRPr="00687F44" w:rsidTr="00DE1569">
        <w:tc>
          <w:tcPr>
            <w:tcW w:w="2938" w:type="dxa"/>
            <w:shd w:val="clear" w:color="auto" w:fill="000000"/>
          </w:tcPr>
          <w:p w:rsidR="006B6F1C" w:rsidRPr="00687F44" w:rsidRDefault="00DE1569" w:rsidP="00687F44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Standard(s)</w:t>
            </w:r>
          </w:p>
        </w:tc>
        <w:tc>
          <w:tcPr>
            <w:tcW w:w="1980" w:type="dxa"/>
            <w:shd w:val="clear" w:color="auto" w:fill="000000"/>
          </w:tcPr>
          <w:p w:rsidR="006B6F1C" w:rsidRPr="00687F44" w:rsidRDefault="00DE1569" w:rsidP="00687F44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Sub Skills</w:t>
            </w:r>
          </w:p>
        </w:tc>
        <w:tc>
          <w:tcPr>
            <w:tcW w:w="2790" w:type="dxa"/>
            <w:shd w:val="clear" w:color="auto" w:fill="000000"/>
          </w:tcPr>
          <w:p w:rsidR="00DE1569" w:rsidRDefault="00DE1569" w:rsidP="00DE1569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OST/ACT test correlation</w:t>
            </w:r>
          </w:p>
          <w:p w:rsidR="00DE1569" w:rsidRPr="00687F44" w:rsidRDefault="00DE1569" w:rsidP="00DE1569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Released test questions</w:t>
            </w:r>
          </w:p>
        </w:tc>
        <w:tc>
          <w:tcPr>
            <w:tcW w:w="4950" w:type="dxa"/>
            <w:shd w:val="clear" w:color="auto" w:fill="000000"/>
          </w:tcPr>
          <w:p w:rsidR="006B6F1C" w:rsidRDefault="00DE1569" w:rsidP="00687F44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NWEA test correlation</w:t>
            </w:r>
          </w:p>
          <w:p w:rsidR="00DE1569" w:rsidRPr="00687F44" w:rsidRDefault="00DE1569" w:rsidP="00687F44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Released test questions go here</w:t>
            </w:r>
          </w:p>
        </w:tc>
        <w:tc>
          <w:tcPr>
            <w:tcW w:w="2160" w:type="dxa"/>
            <w:shd w:val="clear" w:color="auto" w:fill="000000"/>
          </w:tcPr>
          <w:p w:rsidR="006B6F1C" w:rsidRPr="00687F44" w:rsidRDefault="00DE1569" w:rsidP="00687F44">
            <w:pPr>
              <w:spacing w:after="0"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Timeline to teach </w:t>
            </w:r>
          </w:p>
        </w:tc>
      </w:tr>
      <w:tr w:rsidR="006B6F1C" w:rsidRPr="00687F44" w:rsidTr="00DE1569">
        <w:tc>
          <w:tcPr>
            <w:tcW w:w="2938" w:type="dxa"/>
          </w:tcPr>
          <w:p w:rsidR="006B6F1C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Pr="00687F44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279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4950" w:type="dxa"/>
          </w:tcPr>
          <w:p w:rsidR="006B6F1C" w:rsidRPr="00687F44" w:rsidRDefault="006B6F1C" w:rsidP="00687F44">
            <w:pPr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B6F1C" w:rsidRPr="00687F44" w:rsidTr="00DE1569">
        <w:tc>
          <w:tcPr>
            <w:tcW w:w="2938" w:type="dxa"/>
          </w:tcPr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Pr="00687F44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279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4950" w:type="dxa"/>
          </w:tcPr>
          <w:p w:rsidR="006B6F1C" w:rsidRPr="00687F44" w:rsidRDefault="006B6F1C" w:rsidP="00687F44">
            <w:pPr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C06D6" w:rsidRPr="00687F44" w:rsidTr="001C06D6">
        <w:tc>
          <w:tcPr>
            <w:tcW w:w="2938" w:type="dxa"/>
            <w:shd w:val="clear" w:color="auto" w:fill="000000" w:themeFill="text1"/>
          </w:tcPr>
          <w:p w:rsidR="001C06D6" w:rsidRPr="001C06D6" w:rsidRDefault="001C06D6" w:rsidP="001C06D6">
            <w:pPr>
              <w:spacing w:after="0" w:line="240" w:lineRule="auto"/>
              <w:jc w:val="center"/>
              <w:rPr>
                <w:b/>
                <w:color w:val="FFFFFF"/>
                <w:highlight w:val="black"/>
              </w:rPr>
            </w:pPr>
            <w:r w:rsidRPr="001C06D6">
              <w:rPr>
                <w:b/>
                <w:color w:val="FFFFFF"/>
                <w:highlight w:val="black"/>
              </w:rPr>
              <w:lastRenderedPageBreak/>
              <w:t>Standard(s)</w:t>
            </w:r>
          </w:p>
        </w:tc>
        <w:tc>
          <w:tcPr>
            <w:tcW w:w="1980" w:type="dxa"/>
            <w:shd w:val="clear" w:color="auto" w:fill="000000" w:themeFill="text1"/>
          </w:tcPr>
          <w:p w:rsidR="001C06D6" w:rsidRPr="001C06D6" w:rsidRDefault="001C06D6" w:rsidP="001C06D6">
            <w:pPr>
              <w:spacing w:after="0" w:line="240" w:lineRule="auto"/>
              <w:jc w:val="center"/>
              <w:rPr>
                <w:b/>
                <w:color w:val="FFFFFF"/>
                <w:highlight w:val="black"/>
              </w:rPr>
            </w:pPr>
            <w:r w:rsidRPr="001C06D6">
              <w:rPr>
                <w:b/>
                <w:color w:val="FFFFFF"/>
                <w:highlight w:val="black"/>
              </w:rPr>
              <w:t>Sub Skills</w:t>
            </w:r>
          </w:p>
        </w:tc>
        <w:tc>
          <w:tcPr>
            <w:tcW w:w="2790" w:type="dxa"/>
            <w:shd w:val="clear" w:color="auto" w:fill="000000" w:themeFill="text1"/>
          </w:tcPr>
          <w:p w:rsidR="001C06D6" w:rsidRPr="001C06D6" w:rsidRDefault="001C06D6" w:rsidP="001C06D6">
            <w:pPr>
              <w:spacing w:after="0" w:line="240" w:lineRule="auto"/>
              <w:jc w:val="center"/>
              <w:rPr>
                <w:b/>
                <w:color w:val="FFFFFF"/>
                <w:highlight w:val="black"/>
              </w:rPr>
            </w:pPr>
            <w:r w:rsidRPr="001C06D6">
              <w:rPr>
                <w:b/>
                <w:color w:val="FFFFFF"/>
                <w:highlight w:val="black"/>
              </w:rPr>
              <w:t>OST/ACT test correlation</w:t>
            </w:r>
          </w:p>
          <w:p w:rsidR="001C06D6" w:rsidRPr="001C06D6" w:rsidRDefault="001C06D6" w:rsidP="001C06D6">
            <w:pPr>
              <w:spacing w:after="0" w:line="240" w:lineRule="auto"/>
              <w:jc w:val="center"/>
              <w:rPr>
                <w:b/>
                <w:color w:val="FFFFFF"/>
                <w:highlight w:val="black"/>
              </w:rPr>
            </w:pPr>
            <w:r w:rsidRPr="001C06D6">
              <w:rPr>
                <w:b/>
                <w:color w:val="FFFFFF"/>
                <w:highlight w:val="black"/>
              </w:rPr>
              <w:t>Released test questions</w:t>
            </w:r>
          </w:p>
        </w:tc>
        <w:tc>
          <w:tcPr>
            <w:tcW w:w="4950" w:type="dxa"/>
            <w:shd w:val="clear" w:color="auto" w:fill="000000" w:themeFill="text1"/>
          </w:tcPr>
          <w:p w:rsidR="001C06D6" w:rsidRPr="001C06D6" w:rsidRDefault="001C06D6" w:rsidP="001C06D6">
            <w:pPr>
              <w:spacing w:after="0" w:line="240" w:lineRule="auto"/>
              <w:jc w:val="center"/>
              <w:rPr>
                <w:b/>
                <w:color w:val="FFFFFF"/>
                <w:highlight w:val="black"/>
              </w:rPr>
            </w:pPr>
            <w:r w:rsidRPr="001C06D6">
              <w:rPr>
                <w:b/>
                <w:color w:val="FFFFFF"/>
                <w:highlight w:val="black"/>
              </w:rPr>
              <w:t>NWEA test correlation</w:t>
            </w:r>
          </w:p>
          <w:p w:rsidR="001C06D6" w:rsidRPr="001C06D6" w:rsidRDefault="001C06D6" w:rsidP="001C06D6">
            <w:pPr>
              <w:spacing w:after="0" w:line="240" w:lineRule="auto"/>
              <w:jc w:val="center"/>
              <w:rPr>
                <w:b/>
                <w:color w:val="FFFFFF"/>
                <w:highlight w:val="black"/>
              </w:rPr>
            </w:pPr>
            <w:r w:rsidRPr="001C06D6">
              <w:rPr>
                <w:b/>
                <w:color w:val="FFFFFF"/>
                <w:highlight w:val="black"/>
              </w:rPr>
              <w:t>Released test questions go here</w:t>
            </w:r>
          </w:p>
        </w:tc>
        <w:tc>
          <w:tcPr>
            <w:tcW w:w="2160" w:type="dxa"/>
            <w:shd w:val="clear" w:color="auto" w:fill="000000" w:themeFill="text1"/>
          </w:tcPr>
          <w:p w:rsidR="001C06D6" w:rsidRPr="001C06D6" w:rsidRDefault="001C06D6" w:rsidP="001C06D6">
            <w:pPr>
              <w:spacing w:after="0" w:line="240" w:lineRule="auto"/>
              <w:jc w:val="center"/>
              <w:rPr>
                <w:b/>
                <w:color w:val="FFFFFF"/>
                <w:highlight w:val="black"/>
              </w:rPr>
            </w:pPr>
            <w:r w:rsidRPr="001C06D6">
              <w:rPr>
                <w:b/>
                <w:color w:val="FFFFFF"/>
                <w:highlight w:val="black"/>
              </w:rPr>
              <w:t xml:space="preserve">Timeline to teach </w:t>
            </w:r>
          </w:p>
        </w:tc>
      </w:tr>
      <w:tr w:rsidR="006B6F1C" w:rsidRPr="00687F44" w:rsidTr="00DE1569">
        <w:tc>
          <w:tcPr>
            <w:tcW w:w="2938" w:type="dxa"/>
          </w:tcPr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Pr="00687F44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Pr="00687F44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279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4950" w:type="dxa"/>
          </w:tcPr>
          <w:p w:rsidR="006B6F1C" w:rsidRPr="00687F44" w:rsidRDefault="006B6F1C" w:rsidP="00687F44">
            <w:pPr>
              <w:spacing w:after="0" w:line="240" w:lineRule="auto"/>
              <w:ind w:left="360"/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160" w:type="dxa"/>
          </w:tcPr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6B6F1C" w:rsidRPr="00687F44" w:rsidTr="00DE1569">
        <w:tc>
          <w:tcPr>
            <w:tcW w:w="2938" w:type="dxa"/>
          </w:tcPr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1C06D6" w:rsidRPr="00687F44" w:rsidRDefault="001C06D6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2790" w:type="dxa"/>
          </w:tcPr>
          <w:p w:rsidR="006B6F1C" w:rsidRPr="00687F44" w:rsidRDefault="006B6F1C" w:rsidP="00687F44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4950" w:type="dxa"/>
          </w:tcPr>
          <w:p w:rsidR="006B6F1C" w:rsidRPr="00687F44" w:rsidRDefault="006B6F1C" w:rsidP="00687F44">
            <w:pPr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:rsidR="006B6F1C" w:rsidRPr="00687F44" w:rsidRDefault="006B6F1C" w:rsidP="00687F44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41261C" w:rsidRDefault="0041261C"/>
    <w:p w:rsidR="0041261C" w:rsidRDefault="0041261C"/>
    <w:sectPr w:rsidR="0041261C" w:rsidSect="007B3351">
      <w:pgSz w:w="15840" w:h="12240" w:orient="landscape"/>
      <w:pgMar w:top="81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B61F18"/>
    <w:multiLevelType w:val="hybridMultilevel"/>
    <w:tmpl w:val="9C08469C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1A36C8"/>
    <w:multiLevelType w:val="hybridMultilevel"/>
    <w:tmpl w:val="3EB61C52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AA15E7"/>
    <w:multiLevelType w:val="hybridMultilevel"/>
    <w:tmpl w:val="C7E883BC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2124C0"/>
    <w:multiLevelType w:val="hybridMultilevel"/>
    <w:tmpl w:val="04E64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426A46"/>
    <w:multiLevelType w:val="hybridMultilevel"/>
    <w:tmpl w:val="87741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783D91"/>
    <w:multiLevelType w:val="hybridMultilevel"/>
    <w:tmpl w:val="4C12B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K1NLAwMbY0NjdX0lEKTi0uzszPAykwrAUAwOIV+ywAAAA="/>
  </w:docVars>
  <w:rsids>
    <w:rsidRoot w:val="0041261C"/>
    <w:rsid w:val="0007567B"/>
    <w:rsid w:val="00124894"/>
    <w:rsid w:val="00152944"/>
    <w:rsid w:val="001C06D6"/>
    <w:rsid w:val="00251189"/>
    <w:rsid w:val="00284B7C"/>
    <w:rsid w:val="00297558"/>
    <w:rsid w:val="003459E2"/>
    <w:rsid w:val="00370A1B"/>
    <w:rsid w:val="00390F40"/>
    <w:rsid w:val="003A224A"/>
    <w:rsid w:val="0041261C"/>
    <w:rsid w:val="00687F44"/>
    <w:rsid w:val="006B6F1C"/>
    <w:rsid w:val="007B3351"/>
    <w:rsid w:val="0086409F"/>
    <w:rsid w:val="0097746B"/>
    <w:rsid w:val="00A1751B"/>
    <w:rsid w:val="00AC0616"/>
    <w:rsid w:val="00B00A3C"/>
    <w:rsid w:val="00DE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DA0B73-D684-4FE2-95B6-E53D2FFE7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751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1261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75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5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74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6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acheco</dc:creator>
  <cp:keywords/>
  <cp:lastModifiedBy>Richard, Christine A</cp:lastModifiedBy>
  <cp:revision>2</cp:revision>
  <cp:lastPrinted>2017-01-18T17:19:00Z</cp:lastPrinted>
  <dcterms:created xsi:type="dcterms:W3CDTF">2017-01-19T19:08:00Z</dcterms:created>
  <dcterms:modified xsi:type="dcterms:W3CDTF">2017-01-19T19:08:00Z</dcterms:modified>
</cp:coreProperties>
</file>